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67"/>
        <w:gridCol w:w="849"/>
        <w:gridCol w:w="2125"/>
        <w:gridCol w:w="1846"/>
        <w:gridCol w:w="708"/>
        <w:gridCol w:w="1171"/>
        <w:gridCol w:w="1134"/>
        <w:gridCol w:w="851"/>
        <w:gridCol w:w="1678"/>
        <w:gridCol w:w="23"/>
        <w:gridCol w:w="1670"/>
      </w:tblGrid>
      <w:tr w:rsidR="00A65F9E" w:rsidRPr="00A65F9E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A65F9E" w:rsidRDefault="007F12D0" w:rsidP="001179F6">
            <w:pPr>
              <w:jc w:val="center"/>
              <w:rPr>
                <w:rFonts w:ascii="Calibri" w:hAnsi="Calibri"/>
                <w:b/>
                <w:color w:val="000000" w:themeColor="text1"/>
                <w:sz w:val="32"/>
                <w:szCs w:val="32"/>
                <w:lang w:val="id-ID"/>
              </w:rPr>
            </w:pPr>
            <w:r w:rsidRPr="00A65F9E">
              <w:rPr>
                <w:noProof/>
                <w:color w:val="000000" w:themeColor="text1"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A65F9E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UNIVERSITAS HASANUDDIN</w:t>
            </w:r>
          </w:p>
          <w:p w14:paraId="4FC1CEF5" w14:textId="5963F722" w:rsidR="00757FDE" w:rsidRPr="00A65F9E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FAKULTAS TEKNIK</w:t>
            </w:r>
          </w:p>
          <w:p w14:paraId="7FA3D4EE" w14:textId="7CA14C42" w:rsidR="00537022" w:rsidRPr="00A65F9E" w:rsidRDefault="00422123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A65F9E" w:rsidRDefault="00537022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Kode </w:t>
            </w: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kumen</w:t>
            </w:r>
            <w:proofErr w:type="spellEnd"/>
          </w:p>
          <w:p w14:paraId="72930DC9" w14:textId="6769A6DB" w:rsidR="005C530D" w:rsidRPr="00A65F9E" w:rsidRDefault="00AD5078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W-D611-54</w:t>
            </w:r>
          </w:p>
        </w:tc>
      </w:tr>
      <w:tr w:rsidR="00A65F9E" w:rsidRPr="00A65F9E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A65F9E" w:rsidRDefault="00537022" w:rsidP="00EC19BE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RENCANA PEMBELAJARAN SEMESTER</w:t>
            </w:r>
          </w:p>
        </w:tc>
      </w:tr>
      <w:tr w:rsidR="00A65F9E" w:rsidRPr="00A65F9E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A65F9E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MATA KULIAH</w:t>
            </w:r>
            <w:r w:rsidRPr="00A65F9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A65F9E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A65F9E" w:rsidRDefault="00537022" w:rsidP="00F97E67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A65F9E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BOBOT</w:t>
            </w:r>
            <w:r w:rsidRPr="00A65F9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(</w:t>
            </w:r>
            <w:r w:rsidR="00020C5F" w:rsidRPr="00A65F9E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SKS</w:t>
            </w:r>
            <w:r w:rsidRPr="00A65F9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A65F9E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  <w:r w:rsidRPr="00A65F9E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A65F9E" w:rsidRDefault="00537022" w:rsidP="00F97E67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Tgl</w:t>
            </w:r>
            <w:proofErr w:type="spellEnd"/>
            <w:r w:rsidRPr="00A65F9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A65F9E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Penyusunan</w:t>
            </w:r>
          </w:p>
        </w:tc>
      </w:tr>
      <w:tr w:rsidR="00A65F9E" w:rsidRPr="00A65F9E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16B53037" w:rsidR="00D8412B" w:rsidRPr="00A65F9E" w:rsidRDefault="00AD5078" w:rsidP="00D8412B">
            <w:pPr>
              <w:jc w:val="center"/>
              <w:rPr>
                <w:rFonts w:ascii="Calibri" w:hAnsi="Calibri"/>
                <w:bCs/>
                <w:noProof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Geologi Kepulauan Spermonde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377B9E27" w:rsidR="00D8412B" w:rsidRPr="00A65F9E" w:rsidRDefault="00AD5078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1D061329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15B1DB7B" w:rsidR="00D8412B" w:rsidRPr="00A65F9E" w:rsidRDefault="008D26BE" w:rsidP="00D8412B">
            <w:pPr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="Calibri" w:hAnsi="Calibri"/>
                <w:color w:val="000000" w:themeColor="text1"/>
                <w:sz w:val="22"/>
                <w:szCs w:val="22"/>
              </w:rPr>
              <w:t>Ilmu</w:t>
            </w:r>
            <w:proofErr w:type="spellEnd"/>
            <w:r w:rsidRPr="00A65F9E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A65F9E">
              <w:rPr>
                <w:rFonts w:ascii="Calibri" w:hAnsi="Calibri"/>
                <w:color w:val="000000" w:themeColor="text1"/>
                <w:sz w:val="22"/>
                <w:szCs w:val="22"/>
              </w:rPr>
              <w:t>Teknologi</w:t>
            </w:r>
            <w:proofErr w:type="spellEnd"/>
            <w:r w:rsidRPr="00A65F9E">
              <w:rPr>
                <w:rFonts w:ascii="Calibri" w:hAnsi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="Calibri" w:hAnsi="Calibri"/>
                <w:color w:val="000000" w:themeColor="text1"/>
                <w:sz w:val="22"/>
                <w:szCs w:val="22"/>
              </w:rPr>
              <w:t>Rekayasa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A65F9E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  <w:t>T</w:t>
            </w:r>
            <w:r w:rsidRPr="00A65F9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=</w:t>
            </w:r>
            <w:r w:rsidR="007A3149" w:rsidRPr="00A65F9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A65F9E" w:rsidRDefault="00D8412B" w:rsidP="00D8412B">
            <w:pPr>
              <w:jc w:val="center"/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7DE30054" w:rsidR="00D8412B" w:rsidRPr="00A65F9E" w:rsidRDefault="00AD5078" w:rsidP="00D8412B">
            <w:pPr>
              <w:jc w:val="center"/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A65F9E" w:rsidRDefault="00AA47A7" w:rsidP="00D8412B">
            <w:pPr>
              <w:jc w:val="center"/>
              <w:rPr>
                <w:rFonts w:ascii="Calibri" w:hAnsi="Calibri"/>
                <w:noProof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noProof/>
                <w:color w:val="000000" w:themeColor="text1"/>
              </w:rPr>
              <w:t>Juni</w:t>
            </w:r>
            <w:r w:rsidR="007A3149" w:rsidRPr="00A65F9E">
              <w:rPr>
                <w:rFonts w:asciiTheme="minorHAnsi" w:hAnsiTheme="minorHAnsi" w:cstheme="minorHAnsi"/>
                <w:noProof/>
                <w:color w:val="000000" w:themeColor="text1"/>
              </w:rPr>
              <w:t xml:space="preserve"> 202</w:t>
            </w:r>
            <w:r w:rsidR="00CC52B0" w:rsidRPr="00A65F9E">
              <w:rPr>
                <w:rFonts w:asciiTheme="minorHAnsi" w:hAnsiTheme="minorHAnsi" w:cstheme="minorHAnsi"/>
                <w:noProof/>
                <w:color w:val="000000" w:themeColor="text1"/>
              </w:rPr>
              <w:t>3</w:t>
            </w:r>
          </w:p>
        </w:tc>
      </w:tr>
      <w:tr w:rsidR="00A65F9E" w:rsidRPr="00A65F9E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A65F9E" w:rsidRDefault="00537022" w:rsidP="004315FB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/>
                <w:b/>
                <w:color w:val="000000" w:themeColor="text1"/>
                <w:sz w:val="22"/>
                <w:szCs w:val="22"/>
              </w:rPr>
              <w:t>OTORISASI</w:t>
            </w:r>
          </w:p>
          <w:p w14:paraId="0625E0C9" w14:textId="066B79BB" w:rsidR="007E518B" w:rsidRPr="00A65F9E" w:rsidRDefault="007E518B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 w:eastAsia="x-none"/>
              </w:rPr>
            </w:pPr>
            <w:r w:rsidRPr="00A65F9E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M</w:t>
            </w:r>
            <w:r w:rsidRPr="00A65F9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A65F9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atap</w:t>
            </w:r>
            <w:proofErr w:type="spellEnd"/>
            <w:r w:rsidRPr="00A65F9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A65F9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Muka</w:t>
            </w:r>
            <w:proofErr w:type="spellEnd"/>
            <w:r w:rsidRPr="00A65F9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A65F9E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T</w:t>
            </w:r>
            <w:r w:rsidRPr="00A65F9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A65F9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enugasan</w:t>
            </w:r>
            <w:proofErr w:type="spellEnd"/>
            <w:r w:rsidRPr="00A65F9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AA47A7" w:rsidRPr="00A65F9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erstruktur</w:t>
            </w:r>
            <w:proofErr w:type="spellEnd"/>
            <w:r w:rsidRPr="00A65F9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A65F9E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BM</w:t>
            </w:r>
            <w:r w:rsidRPr="00A65F9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A65F9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Belajar</w:t>
            </w:r>
            <w:proofErr w:type="spellEnd"/>
            <w:r w:rsidRPr="00A65F9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A65F9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mandiri</w:t>
            </w:r>
            <w:proofErr w:type="spellEnd"/>
            <w:r w:rsidRPr="00A65F9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.</w:t>
            </w:r>
          </w:p>
          <w:p w14:paraId="7918384D" w14:textId="6384686D" w:rsidR="007E518B" w:rsidRPr="00A65F9E" w:rsidRDefault="00E31800" w:rsidP="004315FB">
            <w:pPr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 w:eastAsia="x-none"/>
              </w:rPr>
            </w:pPr>
            <w:r w:rsidRPr="00A65F9E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S</w:t>
            </w:r>
            <w:r w:rsidR="007E518B" w:rsidRPr="00A65F9E">
              <w:rPr>
                <w:rFonts w:asciiTheme="minorHAnsi" w:hAnsi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r w:rsidR="007E518B" w:rsidRPr="00A65F9E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A65F9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Sikap</w:t>
            </w:r>
            <w:proofErr w:type="spellEnd"/>
            <w:r w:rsidR="007E518B" w:rsidRPr="00A65F9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,</w:t>
            </w:r>
            <w:r w:rsidR="007E518B" w:rsidRPr="00A65F9E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r w:rsidRPr="00A65F9E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</w:t>
            </w:r>
            <w:r w:rsidR="007E518B" w:rsidRPr="00A65F9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A65F9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engetahuan</w:t>
            </w:r>
            <w:proofErr w:type="spellEnd"/>
            <w:r w:rsidR="007E518B" w:rsidRPr="00A65F9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A65F9E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U</w:t>
            </w:r>
            <w:r w:rsidR="007E518B" w:rsidRPr="00A65F9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A65F9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A65F9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A65F9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Umum</w:t>
            </w:r>
            <w:proofErr w:type="spellEnd"/>
            <w:r w:rsidR="007E518B" w:rsidRPr="00A65F9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A65F9E">
              <w:rPr>
                <w:rFonts w:asciiTheme="minorHAnsi" w:hAnsi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K</w:t>
            </w:r>
            <w:r w:rsidR="007E518B" w:rsidRPr="00A65F9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A65F9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A65F9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A65F9E">
              <w:rPr>
                <w:rFonts w:asciiTheme="minorHAnsi" w:hAnsi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A65F9E" w:rsidRDefault="00537022" w:rsidP="00377601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A65F9E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A65F9E" w:rsidRDefault="00537022" w:rsidP="00F8694A">
            <w:pPr>
              <w:jc w:val="center"/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/>
                <w:b/>
                <w:noProof/>
                <w:color w:val="000000" w:themeColor="text1"/>
                <w:sz w:val="22"/>
                <w:szCs w:val="22"/>
              </w:rPr>
              <w:t>Ketua PRODI</w:t>
            </w:r>
          </w:p>
        </w:tc>
      </w:tr>
      <w:tr w:rsidR="00A65F9E" w:rsidRPr="00A65F9E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FD6E98" w:rsidRPr="00A65F9E" w:rsidRDefault="00FD6E98" w:rsidP="00FD6E98">
            <w:pPr>
              <w:rPr>
                <w:rFonts w:ascii="Calibri" w:hAnsi="Calibr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B66E37" w14:textId="3458D1F4" w:rsidR="00FD6E98" w:rsidRPr="00A65F9E" w:rsidRDefault="00AD5078" w:rsidP="00FD6E98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.</w:t>
            </w:r>
            <w:proofErr w:type="gram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.Imran</w:t>
            </w:r>
            <w:proofErr w:type="spellEnd"/>
            <w:proofErr w:type="gramEnd"/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75C217B5" w:rsidR="00FD6E98" w:rsidRPr="00A65F9E" w:rsidRDefault="00AD5078" w:rsidP="00FD6E98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. M. Imran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FD6E98" w:rsidRPr="00A65F9E" w:rsidRDefault="002330BE" w:rsidP="00FD6E98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Hendra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chri</w:t>
            </w:r>
            <w:proofErr w:type="spellEnd"/>
          </w:p>
        </w:tc>
      </w:tr>
      <w:tr w:rsidR="00A65F9E" w:rsidRPr="00A65F9E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A65F9E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Capaian Pembelajaran</w:t>
            </w:r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A65F9E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PL-PRODI</w:t>
            </w:r>
            <w:r w:rsidR="00145DFD"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dibebankan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pada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A65F9E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Kinerja (IK)</w:t>
            </w:r>
          </w:p>
        </w:tc>
      </w:tr>
      <w:tr w:rsidR="00A65F9E" w:rsidRPr="00A65F9E" w14:paraId="0F7CA20F" w14:textId="77777777" w:rsidTr="003C79A3">
        <w:trPr>
          <w:trHeight w:val="1229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A65F9E" w:rsidRDefault="002330BE" w:rsidP="002330B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711" w:type="dxa"/>
          </w:tcPr>
          <w:p w14:paraId="0541BA35" w14:textId="2D2736EE" w:rsidR="002330BE" w:rsidRPr="00A65F9E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</w:t>
            </w:r>
            <w:r w:rsidR="00772E32"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-</w:t>
            </w:r>
            <w:r w:rsidR="004B69AC"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2</w:t>
            </w:r>
          </w:p>
          <w:p w14:paraId="6DB70392" w14:textId="77777777" w:rsidR="002330BE" w:rsidRPr="00A65F9E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7D68855F" w14:textId="77777777" w:rsidR="00AD5078" w:rsidRDefault="00AD5078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2FC11801" w14:textId="77777777" w:rsidR="00D57868" w:rsidRPr="00A65F9E" w:rsidRDefault="00D57868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10FED6C8" w14:textId="77777777" w:rsidR="003C79A3" w:rsidRPr="00A65F9E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-7</w:t>
            </w:r>
          </w:p>
          <w:p w14:paraId="77D4CD80" w14:textId="77777777" w:rsidR="003C79A3" w:rsidRPr="00A65F9E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1E8A8DB" w14:textId="0BC7625A" w:rsidR="003C79A3" w:rsidRPr="00A65F9E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5670" w:type="dxa"/>
            <w:gridSpan w:val="5"/>
          </w:tcPr>
          <w:p w14:paraId="7475E258" w14:textId="205BDCC8" w:rsidR="002330BE" w:rsidRDefault="00D57868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iliki</w:t>
            </w:r>
            <w:proofErr w:type="spellEnd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ahaman</w:t>
            </w:r>
            <w:proofErr w:type="spellEnd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ntang</w:t>
            </w:r>
            <w:proofErr w:type="spellEnd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roses </w:t>
            </w:r>
            <w:proofErr w:type="spellStart"/>
            <w:proofErr w:type="gram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,  </w:t>
            </w:r>
            <w:proofErr w:type="spell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serta</w:t>
            </w:r>
            <w:proofErr w:type="spellEnd"/>
            <w:proofErr w:type="gramEnd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duk</w:t>
            </w:r>
            <w:proofErr w:type="spellEnd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yusun</w:t>
            </w:r>
            <w:proofErr w:type="spellEnd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bentuk</w:t>
            </w:r>
            <w:proofErr w:type="spellEnd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umi</w:t>
            </w:r>
            <w:proofErr w:type="spellEnd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  <w:p w14:paraId="2C9202EE" w14:textId="77777777" w:rsidR="00D57868" w:rsidRDefault="00D57868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5403823" w14:textId="77777777" w:rsidR="00D57868" w:rsidRPr="00A65F9E" w:rsidRDefault="00D57868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4D1E93" w14:textId="1BA10028" w:rsidR="003C79A3" w:rsidRPr="00A65F9E" w:rsidRDefault="003C79A3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</w:t>
            </w:r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erapkan</w:t>
            </w:r>
            <w:proofErr w:type="spellEnd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-prinsip</w:t>
            </w:r>
            <w:proofErr w:type="spellEnd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pentingan</w:t>
            </w:r>
            <w:proofErr w:type="spellEnd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kayasa</w:t>
            </w:r>
            <w:proofErr w:type="spellEnd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ecahkan</w:t>
            </w:r>
            <w:proofErr w:type="spellEnd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salah</w:t>
            </w:r>
            <w:proofErr w:type="spellEnd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uncul</w:t>
            </w:r>
            <w:proofErr w:type="spellEnd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i </w:t>
            </w:r>
            <w:proofErr w:type="spellStart"/>
            <w:r w:rsidR="00D57868"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syarakat</w:t>
            </w:r>
            <w:proofErr w:type="spellEnd"/>
          </w:p>
        </w:tc>
        <w:tc>
          <w:tcPr>
            <w:tcW w:w="708" w:type="dxa"/>
          </w:tcPr>
          <w:p w14:paraId="3CD57596" w14:textId="5E940554" w:rsidR="002330BE" w:rsidRPr="00A65F9E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</w:t>
            </w:r>
            <w:r w:rsid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5</w:t>
            </w:r>
          </w:p>
          <w:p w14:paraId="249FB80C" w14:textId="01427651" w:rsidR="00AD5078" w:rsidRPr="00A65F9E" w:rsidRDefault="00AD5078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</w:t>
            </w:r>
            <w:r w:rsid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6</w:t>
            </w:r>
          </w:p>
          <w:p w14:paraId="57C35931" w14:textId="77777777" w:rsidR="004B69AC" w:rsidRDefault="004B69AC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D855E9A" w14:textId="77777777" w:rsidR="00D57868" w:rsidRPr="00A65F9E" w:rsidRDefault="00D57868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53F88A9C" w14:textId="77777777" w:rsidR="003C79A3" w:rsidRPr="00A65F9E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K4</w:t>
            </w:r>
          </w:p>
          <w:p w14:paraId="2C0B88FD" w14:textId="6AAAA87A" w:rsidR="003C79A3" w:rsidRPr="00A65F9E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527" w:type="dxa"/>
            <w:gridSpan w:val="6"/>
          </w:tcPr>
          <w:p w14:paraId="2423F0DD" w14:textId="5B669042" w:rsidR="004B69AC" w:rsidRPr="00A65F9E" w:rsidRDefault="00D57868" w:rsidP="004B69A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geidentifikasi</w:t>
            </w:r>
            <w:proofErr w:type="spellEnd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duk</w:t>
            </w:r>
            <w:proofErr w:type="spellEnd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ri</w:t>
            </w:r>
            <w:proofErr w:type="spellEnd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roses </w:t>
            </w:r>
            <w:proofErr w:type="spellStart"/>
            <w:proofErr w:type="gram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proofErr w:type="gramEnd"/>
          </w:p>
          <w:p w14:paraId="7BB02110" w14:textId="4930F946" w:rsidR="008D26BE" w:rsidRPr="00A65F9E" w:rsidRDefault="00D57868" w:rsidP="004B69A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ahami</w:t>
            </w:r>
            <w:proofErr w:type="spellEnd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proses </w:t>
            </w:r>
            <w:proofErr w:type="spell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mbuat</w:t>
            </w:r>
            <w:proofErr w:type="spellEnd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yeksi</w:t>
            </w:r>
            <w:proofErr w:type="spellEnd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rdasarkan</w:t>
            </w:r>
            <w:proofErr w:type="spellEnd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alaran</w:t>
            </w:r>
            <w:proofErr w:type="spellEnd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D57868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lmiah</w:t>
            </w:r>
            <w:proofErr w:type="spellEnd"/>
            <w:proofErr w:type="gramEnd"/>
          </w:p>
          <w:p w14:paraId="0B4C348C" w14:textId="77777777" w:rsidR="003C79A3" w:rsidRPr="00A65F9E" w:rsidRDefault="003C79A3" w:rsidP="004B69AC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69D03B5" w14:textId="1DC29AD5" w:rsidR="003C79A3" w:rsidRPr="00A65F9E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nerapkan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insip-prinsip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pentingan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kayasa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lam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idang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ut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ktonik</w:t>
            </w:r>
            <w:proofErr w:type="spellEnd"/>
          </w:p>
          <w:p w14:paraId="26A47DD9" w14:textId="7B14DE8C" w:rsidR="003C79A3" w:rsidRPr="00A65F9E" w:rsidRDefault="003C79A3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</w:tc>
      </w:tr>
      <w:tr w:rsidR="00A65F9E" w:rsidRPr="00A65F9E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A65F9E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A65F9E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apaian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embelajaran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A65F9E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65F9E" w:rsidRPr="00A65F9E" w14:paraId="431E2BDE" w14:textId="77777777" w:rsidTr="008D26BE">
        <w:trPr>
          <w:trHeight w:val="754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A65F9E" w:rsidRDefault="000479CE" w:rsidP="000479C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A65F9E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1</w:t>
            </w:r>
          </w:p>
          <w:p w14:paraId="756C7E98" w14:textId="77777777" w:rsidR="00ED3002" w:rsidRPr="00A65F9E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2</w:t>
            </w:r>
          </w:p>
          <w:p w14:paraId="548EA54F" w14:textId="2C735BF6" w:rsidR="006B530E" w:rsidRPr="00A65F9E" w:rsidRDefault="006B530E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3</w:t>
            </w:r>
          </w:p>
          <w:p w14:paraId="77C08C61" w14:textId="5FD15B8C" w:rsidR="006B530E" w:rsidRPr="00A65F9E" w:rsidRDefault="006B530E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4</w:t>
            </w:r>
          </w:p>
          <w:p w14:paraId="68E154AB" w14:textId="2CC23515" w:rsidR="006B530E" w:rsidRPr="00A65F9E" w:rsidRDefault="006B530E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5</w:t>
            </w:r>
          </w:p>
        </w:tc>
        <w:tc>
          <w:tcPr>
            <w:tcW w:w="12622" w:type="dxa"/>
            <w:gridSpan w:val="11"/>
          </w:tcPr>
          <w:p w14:paraId="075D1A0D" w14:textId="5ED9A02B" w:rsidR="006B530E" w:rsidRPr="00A65F9E" w:rsidRDefault="006B530E" w:rsidP="006B530E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onsep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sa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spe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ton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dinamikany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</w:p>
          <w:p w14:paraId="19BD24DD" w14:textId="20AE6EB4" w:rsidR="006B530E" w:rsidRPr="00A65F9E" w:rsidRDefault="006B530E" w:rsidP="006B530E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nal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ruktu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asie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mum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tem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</w:p>
          <w:p w14:paraId="083BF859" w14:textId="117716B2" w:rsidR="006B530E" w:rsidRPr="00A65F9E" w:rsidRDefault="006B530E" w:rsidP="006B530E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jelas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ktivita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vulkan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t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proses </w:t>
            </w:r>
            <w:proofErr w:type="spellStart"/>
            <w:proofErr w:type="gram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tonik</w:t>
            </w:r>
            <w:proofErr w:type="spellEnd"/>
            <w:proofErr w:type="gram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</w:p>
          <w:p w14:paraId="1C2B9721" w14:textId="4F519571" w:rsidR="009A01D1" w:rsidRPr="00A65F9E" w:rsidRDefault="009A01D1" w:rsidP="006B530E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identifi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oten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risiko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wilayah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rumus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strateg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itigasi</w:t>
            </w:r>
            <w:proofErr w:type="spellEnd"/>
          </w:p>
          <w:p w14:paraId="7FB31B6F" w14:textId="07DF02B2" w:rsidR="006B530E" w:rsidRPr="00A65F9E" w:rsidRDefault="006B530E" w:rsidP="006B530E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analisi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aruh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hadap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is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umbe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y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lam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</w:p>
          <w:p w14:paraId="7C6ECCDE" w14:textId="7CB2B9C3" w:rsidR="00B6767D" w:rsidRPr="00A65F9E" w:rsidRDefault="00B6767D" w:rsidP="006B530E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</w:p>
          <w:p w14:paraId="53AE6F1D" w14:textId="77777777" w:rsidR="009A01D1" w:rsidRPr="00A65F9E" w:rsidRDefault="009A01D1" w:rsidP="006B530E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</w:p>
          <w:p w14:paraId="4CAB4EA8" w14:textId="77777777" w:rsidR="009A01D1" w:rsidRPr="00A65F9E" w:rsidRDefault="009A01D1" w:rsidP="006B530E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</w:p>
          <w:p w14:paraId="79D34A5D" w14:textId="77777777" w:rsidR="009A01D1" w:rsidRPr="00A65F9E" w:rsidRDefault="009A01D1" w:rsidP="006B530E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</w:p>
          <w:p w14:paraId="4A733152" w14:textId="77777777" w:rsidR="009A01D1" w:rsidRPr="00A65F9E" w:rsidRDefault="009A01D1" w:rsidP="006B530E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</w:p>
          <w:p w14:paraId="6A43B907" w14:textId="39D8BA63" w:rsidR="009A01D1" w:rsidRPr="00A65F9E" w:rsidRDefault="009A01D1" w:rsidP="006B530E">
            <w:pPr>
              <w:autoSpaceDE/>
              <w:autoSpaceDN/>
              <w:ind w:left="-51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</w:p>
        </w:tc>
      </w:tr>
      <w:tr w:rsidR="00A65F9E" w:rsidRPr="00A65F9E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A65F9E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A65F9E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CPL </w:t>
            </w:r>
            <w:r w:rsidRPr="00A65F9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sym w:font="Symbol" w:char="F0DE"/>
            </w:r>
            <w:r w:rsidRPr="00A65F9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A65F9E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65F9E" w:rsidRPr="00A65F9E" w14:paraId="22C7752C" w14:textId="77777777" w:rsidTr="006B530E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AD0718" w:rsidRPr="00A65F9E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1561" w:type="dxa"/>
            <w:gridSpan w:val="3"/>
          </w:tcPr>
          <w:p w14:paraId="004BAF90" w14:textId="1312931E" w:rsidR="006B530E" w:rsidRPr="00A65F9E" w:rsidRDefault="006B530E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1]</w:t>
            </w:r>
          </w:p>
          <w:p w14:paraId="4AA2A0B8" w14:textId="5BFC7CDF" w:rsidR="00A545DB" w:rsidRPr="00A65F9E" w:rsidRDefault="00A545DB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04F628A" w14:textId="77777777" w:rsidR="00A545DB" w:rsidRPr="00A65F9E" w:rsidRDefault="00A545DB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29ADD1C" w14:textId="0083EE5A" w:rsidR="006B530E" w:rsidRPr="00A65F9E" w:rsidRDefault="006B530E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2]</w:t>
            </w:r>
          </w:p>
          <w:p w14:paraId="605B983C" w14:textId="34EC1E16" w:rsidR="00A545DB" w:rsidRPr="00A65F9E" w:rsidRDefault="00A545DB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14AFA72" w14:textId="1476DA0F" w:rsidR="00A545DB" w:rsidRPr="00A65F9E" w:rsidRDefault="00A545DB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98217B" w14:textId="1D492FB9" w:rsidR="00A545DB" w:rsidRPr="00A65F9E" w:rsidRDefault="00A545DB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BB87CFD" w14:textId="77777777" w:rsidR="00A545DB" w:rsidRPr="00A65F9E" w:rsidRDefault="00A545DB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A21650C" w14:textId="0F9FB2E8" w:rsidR="006B530E" w:rsidRPr="00A65F9E" w:rsidRDefault="006B530E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3]</w:t>
            </w:r>
          </w:p>
          <w:p w14:paraId="7C9F1C35" w14:textId="7F0A2AB7" w:rsidR="00A545DB" w:rsidRPr="00A65F9E" w:rsidRDefault="00A545DB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415AC49" w14:textId="0E7F4576" w:rsidR="00A545DB" w:rsidRPr="00A65F9E" w:rsidRDefault="00A545DB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82CB98B" w14:textId="77777777" w:rsidR="00A545DB" w:rsidRPr="00A65F9E" w:rsidRDefault="00A545DB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4596B09" w14:textId="77777777" w:rsidR="006B530E" w:rsidRPr="00A65F9E" w:rsidRDefault="006B530E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F1171A0" w14:textId="5BE473C8" w:rsidR="006B530E" w:rsidRPr="00A65F9E" w:rsidRDefault="006B530E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4]</w:t>
            </w:r>
          </w:p>
          <w:p w14:paraId="663AA28F" w14:textId="727B3F28" w:rsidR="00A545DB" w:rsidRPr="00A65F9E" w:rsidRDefault="00A545DB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D32E15B" w14:textId="23FC5BC4" w:rsidR="00A545DB" w:rsidRPr="00A65F9E" w:rsidRDefault="00A545DB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35943D9" w14:textId="328CA6E9" w:rsidR="00A545DB" w:rsidRPr="00A65F9E" w:rsidRDefault="00A545DB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8EC12A2" w14:textId="7393B075" w:rsidR="00A545DB" w:rsidRPr="00A65F9E" w:rsidRDefault="00A545DB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3E57005" w14:textId="77777777" w:rsidR="00A545DB" w:rsidRPr="00A65F9E" w:rsidRDefault="00A545DB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307CEDF" w14:textId="77777777" w:rsidR="006B530E" w:rsidRPr="00A65F9E" w:rsidRDefault="006B530E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 5]</w:t>
            </w:r>
          </w:p>
          <w:p w14:paraId="1D981CF3" w14:textId="77777777" w:rsidR="006B530E" w:rsidRPr="00A65F9E" w:rsidRDefault="006B530E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30EF7FD" w14:textId="7AA6281E" w:rsidR="00D412C0" w:rsidRPr="00A65F9E" w:rsidRDefault="00D412C0" w:rsidP="006B530E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2055" w:type="dxa"/>
            <w:gridSpan w:val="10"/>
          </w:tcPr>
          <w:p w14:paraId="66538FF7" w14:textId="78AF7F42" w:rsidR="006B530E" w:rsidRPr="00A65F9E" w:rsidRDefault="006B530E" w:rsidP="006B530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o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ua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akterist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grafi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(CP-2) [P6] (</w:t>
            </w:r>
            <w:r w:rsidRPr="00A65F9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1)</w:t>
            </w:r>
          </w:p>
          <w:p w14:paraId="2EC6E58D" w14:textId="18E2372D" w:rsidR="006B530E" w:rsidRPr="00A65F9E" w:rsidRDefault="006B530E" w:rsidP="006B530E">
            <w:pPr>
              <w:autoSpaceDE/>
              <w:autoSpaceDN/>
              <w:ind w:left="-33"/>
              <w:textAlignment w:val="baseline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jarah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aruhny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hadap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anekaragam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(CP-2) [P6] (</w:t>
            </w:r>
            <w:r w:rsidRPr="00A65F9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1)</w:t>
            </w:r>
          </w:p>
          <w:p w14:paraId="396B8ACC" w14:textId="01CC820E" w:rsidR="006B7279" w:rsidRPr="00A65F9E" w:rsidRDefault="006B7279" w:rsidP="006B530E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</w:p>
          <w:p w14:paraId="03C1463A" w14:textId="77777777" w:rsidR="00761E02" w:rsidRPr="00A65F9E" w:rsidRDefault="00761E02" w:rsidP="00761E02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mum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tem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pert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vulkan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tamorf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(CP-2) [P7] (</w:t>
            </w:r>
            <w:r w:rsidRPr="00A65F9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3)</w:t>
            </w:r>
          </w:p>
          <w:p w14:paraId="28AFC85C" w14:textId="41A1B27E" w:rsidR="00761E02" w:rsidRPr="00A65F9E" w:rsidRDefault="00761E02" w:rsidP="00761E02">
            <w:pPr>
              <w:autoSpaceDE/>
              <w:autoSpaceDN/>
              <w:ind w:left="-33"/>
              <w:textAlignment w:val="baseline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aham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sal-usul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akterist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asie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indikasi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ondi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paleo-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(CP-2) [P7] (</w:t>
            </w:r>
            <w:r w:rsidRPr="00A65F9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3)</w:t>
            </w:r>
          </w:p>
          <w:p w14:paraId="73495A4C" w14:textId="6019FD3C" w:rsidR="00A545DB" w:rsidRPr="00A65F9E" w:rsidRDefault="00A545DB" w:rsidP="00761E02">
            <w:pPr>
              <w:autoSpaceDE/>
              <w:autoSpaceDN/>
              <w:ind w:left="-33"/>
              <w:textAlignment w:val="baseline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186570EC" w14:textId="77777777" w:rsidR="00A545DB" w:rsidRPr="00A65F9E" w:rsidRDefault="00A545DB" w:rsidP="00A545DB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lal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vulkanism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t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gera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ton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(CP-7) [KK4] (</w:t>
            </w:r>
            <w:r w:rsidRPr="00A65F9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4)</w:t>
            </w:r>
          </w:p>
          <w:p w14:paraId="6014C8BA" w14:textId="1D468722" w:rsidR="00A545DB" w:rsidRPr="00A65F9E" w:rsidRDefault="00A545DB" w:rsidP="00A545DB">
            <w:pPr>
              <w:autoSpaceDE/>
              <w:autoSpaceDN/>
              <w:ind w:left="-33"/>
              <w:textAlignment w:val="baseline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volu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panjang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(CP-7) [KK4] (</w:t>
            </w:r>
            <w:r w:rsidRPr="00A65F9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4)</w:t>
            </w:r>
          </w:p>
          <w:p w14:paraId="35BAD75A" w14:textId="77777777" w:rsidR="00A545DB" w:rsidRPr="00A65F9E" w:rsidRDefault="00A545DB" w:rsidP="00A545DB">
            <w:pPr>
              <w:autoSpaceDE/>
              <w:autoSpaceDN/>
              <w:ind w:left="-33"/>
              <w:textAlignment w:val="baseline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1DA5FC00" w14:textId="77777777" w:rsidR="00761E02" w:rsidRPr="00A65F9E" w:rsidRDefault="00761E02" w:rsidP="006B530E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</w:p>
          <w:p w14:paraId="30B85A4F" w14:textId="06F2B3F6" w:rsidR="006B530E" w:rsidRPr="00A65F9E" w:rsidRDefault="006B530E" w:rsidP="006B530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interpretas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ruktu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pat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sa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zona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ubduk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(CP-2) [P6] (</w:t>
            </w:r>
            <w:r w:rsidRPr="00A65F9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2)</w:t>
            </w:r>
          </w:p>
          <w:p w14:paraId="2B6D66A9" w14:textId="6DB87897" w:rsidR="006B530E" w:rsidRPr="00A65F9E" w:rsidRDefault="006B530E" w:rsidP="006B530E">
            <w:pPr>
              <w:autoSpaceDE/>
              <w:autoSpaceDN/>
              <w:ind w:left="-33"/>
              <w:textAlignment w:val="baseline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hubung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ktivita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ton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proses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dinamik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(CP-2) [P6] (</w:t>
            </w:r>
            <w:r w:rsidRPr="00A65F9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2)</w:t>
            </w:r>
          </w:p>
          <w:p w14:paraId="61046F6D" w14:textId="77777777" w:rsidR="006B7279" w:rsidRPr="00A65F9E" w:rsidRDefault="006B7279" w:rsidP="00761E02">
            <w:p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</w:p>
          <w:p w14:paraId="1113A6D7" w14:textId="77777777" w:rsidR="006B7279" w:rsidRPr="00A65F9E" w:rsidRDefault="006B7279" w:rsidP="006B530E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</w:p>
          <w:p w14:paraId="6129DB59" w14:textId="38A21D97" w:rsidR="006B530E" w:rsidRPr="00A65F9E" w:rsidRDefault="002E143C" w:rsidP="006B530E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</w:t>
            </w:r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terkaitan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tara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isik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masuk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sisir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ut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ratan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(CP-4) [KK4] (</w:t>
            </w:r>
            <w:r w:rsidR="006B530E" w:rsidRPr="00A65F9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5)</w:t>
            </w:r>
          </w:p>
          <w:p w14:paraId="0193EBBD" w14:textId="20748C5D" w:rsidR="00AD0718" w:rsidRPr="00A65F9E" w:rsidRDefault="002E143C" w:rsidP="006B530E">
            <w:pPr>
              <w:autoSpaceDE/>
              <w:autoSpaceDN/>
              <w:ind w:left="-33"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</w:t>
            </w:r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otensi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umber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ya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lam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perti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inyak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gas </w:t>
            </w:r>
            <w:proofErr w:type="spellStart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mi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mineral, dan </w:t>
            </w:r>
            <w:proofErr w:type="spellStart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anekaragaman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hayati</w:t>
            </w:r>
            <w:proofErr w:type="spellEnd"/>
            <w:r w:rsidR="006B530E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(CP-4) [KK4] (</w:t>
            </w:r>
            <w:r w:rsidR="006B530E" w:rsidRPr="00A65F9E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5)</w:t>
            </w:r>
          </w:p>
        </w:tc>
      </w:tr>
      <w:tr w:rsidR="00A65F9E" w:rsidRPr="00A65F9E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A65F9E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Deskripsi</w:t>
            </w:r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A65F9E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Singkat</w:t>
            </w:r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M</w:t>
            </w:r>
            <w:r w:rsidR="00A82C4C"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ata </w:t>
            </w: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</w:t>
            </w:r>
            <w:r w:rsidR="00A82C4C"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58450057" w:rsidR="00AD0718" w:rsidRPr="00A65F9E" w:rsidRDefault="000F1130" w:rsidP="001624E0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Mata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uliah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in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ertuj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ntu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beri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maham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yang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ndalam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entang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truktu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rkembang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eologi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.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ahasisw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empelajar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spe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ejarah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embent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spe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ekton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bat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ert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umbe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day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alam yang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ad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di wilayah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ersebut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.</w:t>
            </w:r>
          </w:p>
        </w:tc>
      </w:tr>
      <w:tr w:rsidR="00A65F9E" w:rsidRPr="00A65F9E" w14:paraId="2B75DF7D" w14:textId="77777777" w:rsidTr="009E6045">
        <w:trPr>
          <w:trHeight w:val="410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A65F9E" w:rsidRDefault="00AD0718" w:rsidP="00AD0718">
            <w:pPr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Bahan Kajian / Materi Pembelajaran</w:t>
            </w:r>
          </w:p>
        </w:tc>
        <w:tc>
          <w:tcPr>
            <w:tcW w:w="13616" w:type="dxa"/>
            <w:gridSpan w:val="13"/>
          </w:tcPr>
          <w:p w14:paraId="11A23CE3" w14:textId="5DEF6ED6" w:rsidR="000F1130" w:rsidRPr="00A65F9E" w:rsidRDefault="000F1130" w:rsidP="008528BC">
            <w:pPr>
              <w:pStyle w:val="ListParagraph"/>
              <w:numPr>
                <w:ilvl w:val="0"/>
                <w:numId w:val="7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enal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</w:p>
          <w:p w14:paraId="18068D3C" w14:textId="77777777" w:rsidR="000F1130" w:rsidRPr="00A65F9E" w:rsidRDefault="000F1130" w:rsidP="008528BC">
            <w:pPr>
              <w:numPr>
                <w:ilvl w:val="0"/>
                <w:numId w:val="2"/>
              </w:numPr>
              <w:tabs>
                <w:tab w:val="clear" w:pos="720"/>
              </w:tabs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Lokasi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ua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akterist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grafi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4E64F630" w14:textId="77777777" w:rsidR="000F1130" w:rsidRPr="00A65F9E" w:rsidRDefault="000F1130" w:rsidP="008528BC">
            <w:pPr>
              <w:numPr>
                <w:ilvl w:val="0"/>
                <w:numId w:val="2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Sejarah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aruhny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hadap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anekaragam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12455C8B" w14:textId="569B82C9" w:rsidR="000F1130" w:rsidRPr="00A65F9E" w:rsidRDefault="000F1130" w:rsidP="008528BC">
            <w:pPr>
              <w:pStyle w:val="ListParagraph"/>
              <w:numPr>
                <w:ilvl w:val="0"/>
                <w:numId w:val="7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ruktu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tonik</w:t>
            </w:r>
            <w:proofErr w:type="spellEnd"/>
          </w:p>
          <w:p w14:paraId="09FBF074" w14:textId="77777777" w:rsidR="000F1130" w:rsidRPr="00A65F9E" w:rsidRDefault="000F1130" w:rsidP="008528BC">
            <w:pPr>
              <w:numPr>
                <w:ilvl w:val="0"/>
                <w:numId w:val="3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interpretas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ruktu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pat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sa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zona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ubduk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21444F36" w14:textId="77777777" w:rsidR="000F1130" w:rsidRPr="00A65F9E" w:rsidRDefault="000F1130" w:rsidP="008528BC">
            <w:pPr>
              <w:numPr>
                <w:ilvl w:val="0"/>
                <w:numId w:val="3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Hubung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ktivita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ton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proses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dinamik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549F7F84" w14:textId="2832C9D9" w:rsidR="000F1130" w:rsidRPr="00A65F9E" w:rsidRDefault="000F1130" w:rsidP="008528BC">
            <w:pPr>
              <w:pStyle w:val="ListParagraph"/>
              <w:numPr>
                <w:ilvl w:val="0"/>
                <w:numId w:val="7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Batuan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asie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</w:p>
          <w:p w14:paraId="05EBCDF0" w14:textId="77777777" w:rsidR="000F1130" w:rsidRPr="00A65F9E" w:rsidRDefault="000F1130" w:rsidP="008528BC">
            <w:pPr>
              <w:numPr>
                <w:ilvl w:val="0"/>
                <w:numId w:val="4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mum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tem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pert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vulkan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tamorf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424821A4" w14:textId="77777777" w:rsidR="000F1130" w:rsidRPr="00A65F9E" w:rsidRDefault="000F1130" w:rsidP="008528BC">
            <w:pPr>
              <w:numPr>
                <w:ilvl w:val="0"/>
                <w:numId w:val="4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aham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sal-usul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akterist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asie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indikasi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ondi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paleo-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643F65EB" w14:textId="7B5671C0" w:rsidR="000F1130" w:rsidRPr="00A65F9E" w:rsidRDefault="000F1130" w:rsidP="008528BC">
            <w:pPr>
              <w:pStyle w:val="ListParagraph"/>
              <w:numPr>
                <w:ilvl w:val="0"/>
                <w:numId w:val="7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Proses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volu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</w:p>
          <w:p w14:paraId="6F35E44D" w14:textId="77777777" w:rsidR="000F1130" w:rsidRPr="00A65F9E" w:rsidRDefault="000F1130" w:rsidP="008528BC">
            <w:pPr>
              <w:numPr>
                <w:ilvl w:val="0"/>
                <w:numId w:val="5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lal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vulkanism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t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gera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ton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01844873" w14:textId="77777777" w:rsidR="000F1130" w:rsidRPr="00A65F9E" w:rsidRDefault="000F1130" w:rsidP="008528BC">
            <w:pPr>
              <w:numPr>
                <w:ilvl w:val="0"/>
                <w:numId w:val="5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volu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panjang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4ADC1B99" w14:textId="6DE5C27F" w:rsidR="000F1130" w:rsidRPr="00A65F9E" w:rsidRDefault="000F1130" w:rsidP="008528BC">
            <w:pPr>
              <w:pStyle w:val="ListParagraph"/>
              <w:numPr>
                <w:ilvl w:val="0"/>
                <w:numId w:val="7"/>
              </w:numPr>
              <w:autoSpaceDE/>
              <w:autoSpaceDN/>
              <w:ind w:left="327"/>
              <w:textAlignment w:val="baseline"/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</w:pP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is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umbe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ya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lam</w:t>
            </w:r>
            <w:proofErr w:type="spellEnd"/>
          </w:p>
          <w:p w14:paraId="791BA2C8" w14:textId="77777777" w:rsidR="000F1130" w:rsidRPr="00A65F9E" w:rsidRDefault="000F1130" w:rsidP="008528BC">
            <w:pPr>
              <w:numPr>
                <w:ilvl w:val="0"/>
                <w:numId w:val="6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terkait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is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sisi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ut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rat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  <w:p w14:paraId="2196A648" w14:textId="58A51A16" w:rsidR="000F1130" w:rsidRPr="00A65F9E" w:rsidRDefault="000F1130" w:rsidP="008528BC">
            <w:pPr>
              <w:numPr>
                <w:ilvl w:val="0"/>
                <w:numId w:val="6"/>
              </w:numPr>
              <w:autoSpaceDE/>
              <w:autoSpaceDN/>
              <w:textAlignment w:val="baseline"/>
              <w:rPr>
                <w:rFonts w:ascii="Arial" w:hAnsi="Arial" w:cs="Arial"/>
                <w:color w:val="000000" w:themeColor="text1"/>
                <w:lang w:val="en-ID" w:eastAsia="en-ID"/>
              </w:rPr>
            </w:pP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oten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umbe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y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lam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pert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inya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gas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m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mineral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anekaragam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hayat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.</w:t>
            </w:r>
          </w:p>
        </w:tc>
      </w:tr>
      <w:tr w:rsidR="00A65F9E" w:rsidRPr="00A65F9E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A65F9E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A65F9E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gramStart"/>
            <w:r w:rsidRPr="00A65F9E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Utama</w:t>
            </w:r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:</w:t>
            </w:r>
            <w:proofErr w:type="gramEnd"/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A65F9E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  <w:tr w:rsidR="00A65F9E" w:rsidRPr="00A65F9E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A65F9E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08894022" w14:textId="79DEC325" w:rsidR="00955BAC" w:rsidRPr="00A65F9E" w:rsidRDefault="000F1130" w:rsidP="000F1130">
            <w:pPr>
              <w:autoSpaceDE/>
              <w:autoSpaceDN/>
              <w:spacing w:line="276" w:lineRule="auto"/>
              <w:contextualSpacing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</w:tr>
      <w:tr w:rsidR="00A65F9E" w:rsidRPr="00A65F9E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A65F9E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AD0718" w:rsidRPr="00A65F9E" w:rsidRDefault="00AD0718" w:rsidP="00AD071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b/>
                <w:iCs/>
                <w:noProof/>
                <w:color w:val="000000" w:themeColor="text1"/>
                <w:sz w:val="22"/>
                <w:szCs w:val="22"/>
                <w:lang w:val="id-ID"/>
              </w:rPr>
              <w:t>Pendukung</w:t>
            </w:r>
            <w:r w:rsidRPr="00A65F9E">
              <w:rPr>
                <w:rFonts w:asciiTheme="minorHAnsi" w:hAnsiTheme="minorHAnsi" w:cstheme="minorHAnsi"/>
                <w:b/>
                <w:iCs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A65F9E" w:rsidRDefault="00AD0718" w:rsidP="00AD071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A65F9E" w:rsidRPr="00A65F9E" w14:paraId="3A4F386E" w14:textId="77777777" w:rsidTr="009E6045">
        <w:trPr>
          <w:trHeight w:val="274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A65F9E" w:rsidRDefault="00EE7030" w:rsidP="00EE703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74AC407" w14:textId="2ECCE718" w:rsidR="005221EE" w:rsidRPr="00A65F9E" w:rsidRDefault="009E6045" w:rsidP="006043B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-</w:t>
            </w:r>
          </w:p>
        </w:tc>
      </w:tr>
      <w:tr w:rsidR="00A65F9E" w:rsidRPr="00A65F9E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AD0718" w:rsidRPr="00A65F9E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sen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126EB3DF" w14:textId="77777777" w:rsidR="006043B2" w:rsidRPr="00A65F9E" w:rsidRDefault="006043B2" w:rsidP="006043B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Dr.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 Ir.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Haerany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 Sirajuddin, MT.</w:t>
            </w: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D61-HS)</w:t>
            </w:r>
          </w:p>
          <w:p w14:paraId="38DF860E" w14:textId="3BF72C4E" w:rsidR="00A82C4C" w:rsidRPr="00A65F9E" w:rsidRDefault="006043B2" w:rsidP="006043B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Dr.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 xml:space="preserve"> Ir.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Kaharuddin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GB"/>
              </w:rPr>
              <w:t>., MT.</w:t>
            </w: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D61-KH)</w:t>
            </w:r>
          </w:p>
        </w:tc>
      </w:tr>
      <w:tr w:rsidR="00A65F9E" w:rsidRPr="00A65F9E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AD0718" w:rsidRPr="00A65F9E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Matakuliah</w:t>
            </w:r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="00AA47A7"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</w:t>
            </w:r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6736CA3C" w:rsidR="00AD0718" w:rsidRPr="00A65F9E" w:rsidRDefault="006043B2" w:rsidP="00AD071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</w:tr>
    </w:tbl>
    <w:p w14:paraId="64C6B5DF" w14:textId="77777777" w:rsidR="00A3283D" w:rsidRPr="00A65F9E" w:rsidRDefault="00A3283D" w:rsidP="009B7DF1">
      <w:pPr>
        <w:rPr>
          <w:color w:val="000000" w:themeColor="text1"/>
        </w:rPr>
        <w:sectPr w:rsidR="00A3283D" w:rsidRPr="00A65F9E" w:rsidSect="005E467A">
          <w:footerReference w:type="default" r:id="rId9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</w:p>
    <w:p w14:paraId="38DEBC35" w14:textId="77777777" w:rsidR="00A3283D" w:rsidRPr="00A65F9E" w:rsidRDefault="00A3283D" w:rsidP="009B7DF1">
      <w:pPr>
        <w:rPr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87"/>
        <w:gridCol w:w="2144"/>
        <w:gridCol w:w="1984"/>
        <w:gridCol w:w="2031"/>
        <w:gridCol w:w="1654"/>
        <w:gridCol w:w="2659"/>
        <w:gridCol w:w="2229"/>
        <w:gridCol w:w="474"/>
        <w:gridCol w:w="493"/>
        <w:gridCol w:w="446"/>
        <w:gridCol w:w="446"/>
        <w:gridCol w:w="449"/>
      </w:tblGrid>
      <w:tr w:rsidR="00A65F9E" w:rsidRPr="00A65F9E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A65F9E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t>Pekan</w:t>
            </w: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A65F9E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A65F9E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A65F9E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A65F9E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A65F9E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Metode Pembelajaran</w:t>
            </w:r>
            <w:r w:rsidRPr="00A65F9E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A65F9E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A65F9E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A65F9E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A65F9E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[Pustaka</w:t>
            </w: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A65F9E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obot</w:t>
            </w:r>
            <w:proofErr w:type="spellEnd"/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A65F9E" w:rsidRPr="00A65F9E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A65F9E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A65F9E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A65F9E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A65F9E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entuk</w:t>
            </w:r>
            <w:proofErr w:type="spellEnd"/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A65F9E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uring (</w:t>
            </w:r>
            <w:r w:rsidRPr="00A65F9E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2"/>
                <w:szCs w:val="22"/>
                <w:lang w:eastAsia="id-ID"/>
              </w:rPr>
              <w:t>offline</w:t>
            </w: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A65F9E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Daring (</w:t>
            </w:r>
            <w:r w:rsidRPr="00A65F9E">
              <w:rPr>
                <w:rFonts w:asciiTheme="minorHAnsi" w:hAnsiTheme="minorHAnsi" w:cstheme="minorHAnsi"/>
                <w:b/>
                <w:bCs/>
                <w:i/>
                <w:iCs/>
                <w:noProof/>
                <w:color w:val="000000" w:themeColor="text1"/>
                <w:sz w:val="22"/>
                <w:szCs w:val="22"/>
                <w:lang w:eastAsia="id-ID"/>
              </w:rPr>
              <w:t>online</w:t>
            </w:r>
            <w:r w:rsidRPr="00A65F9E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A65F9E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A65F9E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A65F9E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A65F9E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A65F9E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A65F9E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L</w:t>
            </w:r>
          </w:p>
        </w:tc>
      </w:tr>
      <w:tr w:rsidR="00A65F9E" w:rsidRPr="00A65F9E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A65F9E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A65F9E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1]</w:t>
            </w:r>
          </w:p>
          <w:p w14:paraId="653463B5" w14:textId="1B7CB72B" w:rsidR="00A153D2" w:rsidRPr="00A65F9E" w:rsidRDefault="00305791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o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ua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akterist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grafi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ampu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jarah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aruhny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hadap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anekaragam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25E1F205" w14:textId="4766C7B8" w:rsidR="00A153D2" w:rsidRPr="00A65F9E" w:rsidRDefault="00305791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o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ua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akterist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grafi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ampu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jarah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ngaruhny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hadap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anekaragam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1EF2C8" w14:textId="77777777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FB9AE4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1E48F2" w14:textId="4BDC225A" w:rsidR="00A153D2" w:rsidRPr="00A65F9E" w:rsidRDefault="00305791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o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ua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akterist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grafi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C502A3D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105477A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293BA5C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370E6" w14:textId="55B8EC60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A65F9E" w:rsidRDefault="00A153D2" w:rsidP="008528B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</w:t>
            </w:r>
            <w:r w:rsidRPr="00A65F9E">
              <w:rPr>
                <w:rStyle w:val="fontstyle01"/>
                <w:color w:val="000000" w:themeColor="text1"/>
              </w:rPr>
              <w:t xml:space="preserve"> </w:t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OLA</w:t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1</w:t>
            </w:r>
          </w:p>
          <w:p w14:paraId="584DE3CD" w14:textId="77777777" w:rsidR="00A153D2" w:rsidRPr="00A65F9E" w:rsidRDefault="00A153D2" w:rsidP="008528B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A65F9E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45EB5A" w14:textId="54D509D9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A65F9E" w:rsidRDefault="00A153D2" w:rsidP="008528B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A65F9E" w:rsidRDefault="00A153D2" w:rsidP="008528BC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A65F9E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rak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DB50D5F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2A075D2" w14:textId="77777777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C57FF3" w14:textId="76AC3AD7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65F9E" w:rsidRPr="00A65F9E" w14:paraId="722576ED" w14:textId="77777777" w:rsidTr="00A153D2">
        <w:tc>
          <w:tcPr>
            <w:tcW w:w="219" w:type="pct"/>
            <w:shd w:val="clear" w:color="auto" w:fill="auto"/>
          </w:tcPr>
          <w:p w14:paraId="2628763E" w14:textId="43712CBE" w:rsidR="00A153D2" w:rsidRPr="00A65F9E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2 - 4</w:t>
            </w:r>
          </w:p>
        </w:tc>
        <w:tc>
          <w:tcPr>
            <w:tcW w:w="683" w:type="pct"/>
            <w:shd w:val="clear" w:color="auto" w:fill="auto"/>
          </w:tcPr>
          <w:p w14:paraId="444C17DC" w14:textId="7447423D" w:rsidR="00A153D2" w:rsidRPr="00A65F9E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]</w:t>
            </w:r>
          </w:p>
          <w:p w14:paraId="162A8BF5" w14:textId="76874704" w:rsidR="00A153D2" w:rsidRPr="00A65F9E" w:rsidRDefault="00305791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mum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tem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pert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vulkan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tamorf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aham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sal-usul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akterist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asie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indikasi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ondi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paleo-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58675340" w14:textId="39A977D5" w:rsidR="00A153D2" w:rsidRPr="00A65F9E" w:rsidRDefault="00305791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mum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tem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pert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vulkan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tamorf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aham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sal-usul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akterist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asie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indikasi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ondi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paleo-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7C6FCF1" w14:textId="77777777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00B4F77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F0E899F" w14:textId="1FE302E2" w:rsidR="00A153D2" w:rsidRPr="00A65F9E" w:rsidRDefault="00305791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ja-JP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lasifi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at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umum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item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ahaman</w:t>
            </w:r>
            <w:proofErr w:type="spellEnd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ntang</w:t>
            </w:r>
            <w:proofErr w:type="spellEnd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sal-usul</w:t>
            </w:r>
            <w:proofErr w:type="spellEnd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arakteristik</w:t>
            </w:r>
            <w:proofErr w:type="spellEnd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asies</w:t>
            </w:r>
            <w:proofErr w:type="spellEnd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yang </w:t>
            </w:r>
            <w:proofErr w:type="spellStart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indikasikan</w:t>
            </w:r>
            <w:proofErr w:type="spellEnd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ondisi</w:t>
            </w:r>
            <w:proofErr w:type="spellEnd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paleo-</w:t>
            </w:r>
            <w:proofErr w:type="spellStart"/>
            <w:r w:rsidR="004F4E89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E45B93B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35D7177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2D6B6BF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22DB965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2A07C5" w14:textId="377C146C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1351D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</w:tc>
        <w:tc>
          <w:tcPr>
            <w:tcW w:w="847" w:type="pct"/>
          </w:tcPr>
          <w:p w14:paraId="35710B84" w14:textId="0888208E" w:rsidR="00A153D2" w:rsidRPr="00A65F9E" w:rsidRDefault="00A153D2" w:rsidP="008528B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2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1</w:t>
            </w:r>
          </w:p>
          <w:p w14:paraId="4CD39268" w14:textId="77777777" w:rsidR="00A153D2" w:rsidRPr="00A65F9E" w:rsidRDefault="00A153D2" w:rsidP="008528B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</w:t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7F6B09" w14:textId="51030935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8F506D2" w14:textId="77777777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52865F" w14:textId="3B136EBF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65F9E" w:rsidRPr="00A65F9E" w14:paraId="1EA14FE6" w14:textId="77777777" w:rsidTr="00A153D2">
        <w:tc>
          <w:tcPr>
            <w:tcW w:w="219" w:type="pct"/>
            <w:shd w:val="clear" w:color="auto" w:fill="auto"/>
          </w:tcPr>
          <w:p w14:paraId="008881EA" w14:textId="10761998" w:rsidR="00A153D2" w:rsidRPr="00A65F9E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5</w:t>
            </w:r>
            <w:r w:rsidR="004F4E89"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-7</w:t>
            </w:r>
          </w:p>
        </w:tc>
        <w:tc>
          <w:tcPr>
            <w:tcW w:w="683" w:type="pct"/>
            <w:shd w:val="clear" w:color="auto" w:fill="auto"/>
          </w:tcPr>
          <w:p w14:paraId="0D91D36F" w14:textId="21F53214" w:rsidR="00A153D2" w:rsidRPr="00A65F9E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3]</w:t>
            </w:r>
          </w:p>
          <w:p w14:paraId="04356123" w14:textId="1ECB4F3F" w:rsidR="00A153D2" w:rsidRPr="00A65F9E" w:rsidRDefault="004F4E89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lal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vulkanism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t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gera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ton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volu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panjang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</w:p>
        </w:tc>
        <w:tc>
          <w:tcPr>
            <w:tcW w:w="632" w:type="pct"/>
            <w:shd w:val="clear" w:color="auto" w:fill="auto"/>
          </w:tcPr>
          <w:p w14:paraId="0EDC348D" w14:textId="78E76284" w:rsidR="00A153D2" w:rsidRPr="00A65F9E" w:rsidRDefault="004F4E89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lal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vulkanism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t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gera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ton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ubah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evolu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panjang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waktu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s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3E4260" w14:textId="77777777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85B3B0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4F51309" w14:textId="77777777" w:rsidR="004F4E89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r w:rsidR="00443E9E"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>memahami</w:t>
            </w:r>
          </w:p>
          <w:p w14:paraId="766C3609" w14:textId="08E809ED" w:rsidR="00A153D2" w:rsidRPr="00A65F9E" w:rsidRDefault="004F4E89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lal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proses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vulkanism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diment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rgera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tonik</w:t>
            </w:r>
            <w:proofErr w:type="spellEnd"/>
            <w:r w:rsidR="00443E9E"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  <w:t xml:space="preserve"> </w:t>
            </w:r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68C6F74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11B336A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90364F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45D29C7" w14:textId="5C1038D7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1351D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  <w:p w14:paraId="5A81B727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191342A" w14:textId="3D5C30AE" w:rsidR="00A153D2" w:rsidRPr="00A65F9E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A153D2" w:rsidRPr="00A65F9E" w:rsidRDefault="00A153D2" w:rsidP="008528B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5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4</w:t>
            </w:r>
          </w:p>
          <w:p w14:paraId="5E650693" w14:textId="77777777" w:rsidR="00A153D2" w:rsidRPr="00A65F9E" w:rsidRDefault="00A153D2" w:rsidP="008528B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A153D2" w:rsidRPr="00A65F9E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5319AE" w14:textId="34DC6176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08C0B013" w14:textId="77777777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9275ED" w14:textId="632F6C7E" w:rsidR="00A153D2" w:rsidRPr="00A65F9E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65F9E" w:rsidRPr="00A65F9E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A65F9E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A65F9E" w:rsidRDefault="00A153D2" w:rsidP="00A153D2">
            <w:pPr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A65F9E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E41B0B" w14:textId="77777777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Tes: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702BD09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BCE7481" w14:textId="2EFD8EDE" w:rsidR="00A153D2" w:rsidRPr="00A65F9E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Uji</w:t>
            </w:r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224C7BF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</w:p>
          <w:p w14:paraId="580F96D1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919C51D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CABDDAD" w14:textId="59595272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9A975" w14:textId="11D15C6A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A65F9E" w:rsidRDefault="00A153D2" w:rsidP="008528B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8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1</w:t>
            </w:r>
            <w:r w:rsidRPr="00A65F9E">
              <w:rPr>
                <w:rStyle w:val="fontstyle01"/>
                <w:color w:val="000000" w:themeColor="text1"/>
              </w:rPr>
              <w:t>-</w:t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</w:p>
          <w:p w14:paraId="7B52F0E8" w14:textId="76735013" w:rsidR="00A153D2" w:rsidRPr="00A65F9E" w:rsidRDefault="00A153D2" w:rsidP="008528B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ampa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153D2" w:rsidRPr="00A65F9E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8AF66C" w14:textId="02F74A9C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4A94A528" w14:textId="77777777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9BC9E5" w14:textId="4390DB5A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65F9E" w:rsidRPr="00A65F9E" w14:paraId="200DECD9" w14:textId="77777777" w:rsidTr="00A153D2">
        <w:trPr>
          <w:trHeight w:val="1969"/>
        </w:trPr>
        <w:tc>
          <w:tcPr>
            <w:tcW w:w="219" w:type="pct"/>
            <w:shd w:val="clear" w:color="auto" w:fill="auto"/>
          </w:tcPr>
          <w:p w14:paraId="77E1060E" w14:textId="2AD2607A" w:rsidR="00A153D2" w:rsidRPr="00A65F9E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9 - 1</w:t>
            </w:r>
            <w:r w:rsidR="004F4E89"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2</w:t>
            </w:r>
          </w:p>
        </w:tc>
        <w:tc>
          <w:tcPr>
            <w:tcW w:w="683" w:type="pct"/>
            <w:shd w:val="clear" w:color="auto" w:fill="auto"/>
          </w:tcPr>
          <w:p w14:paraId="5BE1CF48" w14:textId="54283D22" w:rsidR="00A153D2" w:rsidRPr="00A65F9E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</w:t>
            </w:r>
            <w:r w:rsidR="004F4E89"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0EB2353C" w14:textId="1BE3B835" w:rsidR="00A153D2" w:rsidRPr="00A65F9E" w:rsidRDefault="004F4E89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interpretas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ruktu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pat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sa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zona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ubduk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hubung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ktivita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ton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proses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dinamika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65B0F2DF" w14:textId="1A57F346" w:rsidR="00A153D2" w:rsidRPr="00A65F9E" w:rsidRDefault="004F4E89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interpretas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ruktu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pat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sa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zona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ubduk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hubung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ktivita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ton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proses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dinamika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1717FD9F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E696C58" w14:textId="77777777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B2CA53" w14:textId="77777777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6089C2E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DDBF10" w14:textId="3385C415" w:rsidR="00A153D2" w:rsidRPr="00A65F9E" w:rsidRDefault="004F4E89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identifika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interpretas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truktu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hubung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ktivitas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kton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eng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mbentuk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proses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dinamika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2E16D660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D2AECC7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0C91E6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F45D375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4CE2477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359D7E6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38BC7742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093352" w14:textId="359495CD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1351D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  <w:p w14:paraId="1802AEFA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9FF6CA9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A153D2" w:rsidRPr="00A65F9E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A153D2" w:rsidRPr="00A65F9E" w:rsidRDefault="00A153D2" w:rsidP="008528B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9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odul 7 </w:t>
            </w:r>
          </w:p>
          <w:p w14:paraId="29A02B9A" w14:textId="7CF6BE75" w:rsidR="00A153D2" w:rsidRPr="00A65F9E" w:rsidRDefault="00A153D2" w:rsidP="008528B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0FA711F" w14:textId="6F976E77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1E630798" w14:textId="77777777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C7F7AA6" w14:textId="582720BE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65F9E" w:rsidRPr="00A65F9E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4C8B35CA" w:rsidR="00A153D2" w:rsidRPr="00A65F9E" w:rsidRDefault="00A153D2" w:rsidP="004F4E89">
            <w:pPr>
              <w:ind w:left="-90" w:right="-108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13</w:t>
            </w:r>
            <w:r w:rsidR="004F4E89"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-1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3ED0CE0D" w:rsidR="00A153D2" w:rsidRPr="00A65F9E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</w:t>
            </w:r>
            <w:r w:rsidR="004F4E89"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5</w:t>
            </w: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]</w:t>
            </w:r>
          </w:p>
          <w:p w14:paraId="36C10F38" w14:textId="6749CD51" w:rsidR="00A153D2" w:rsidRPr="00A65F9E" w:rsidRDefault="004F4E89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terkait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is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sisi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ut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ratan</w:t>
            </w:r>
            <w:proofErr w:type="spellEnd"/>
            <w:r w:rsidR="001351D7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,</w:t>
            </w:r>
            <w:r w:rsidR="001351D7">
              <w:rPr>
                <w:rFonts w:ascii="Calibri" w:hAnsi="Calibri" w:cs="Calibri"/>
                <w:lang w:val="en-ID" w:eastAsia="en-ID"/>
              </w:rPr>
              <w:t xml:space="preserve"> </w:t>
            </w:r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otensi</w:t>
            </w:r>
            <w:proofErr w:type="spellEnd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umber</w:t>
            </w:r>
            <w:proofErr w:type="spellEnd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ya</w:t>
            </w:r>
            <w:proofErr w:type="spellEnd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lam</w:t>
            </w:r>
            <w:proofErr w:type="spellEnd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perti</w:t>
            </w:r>
            <w:proofErr w:type="spellEnd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inyak</w:t>
            </w:r>
            <w:proofErr w:type="spellEnd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gas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mi</w:t>
            </w:r>
            <w:proofErr w:type="spellEnd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mineral, dan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anekaragaman</w:t>
            </w:r>
            <w:proofErr w:type="spellEnd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hayati</w:t>
            </w:r>
            <w:proofErr w:type="spellEnd"/>
          </w:p>
        </w:tc>
        <w:tc>
          <w:tcPr>
            <w:tcW w:w="632" w:type="pct"/>
            <w:shd w:val="clear" w:color="auto" w:fill="auto"/>
          </w:tcPr>
          <w:p w14:paraId="2771984F" w14:textId="766E780A" w:rsidR="00A153D2" w:rsidRPr="00A65F9E" w:rsidRDefault="001351D7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terkait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is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sisi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ut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ratan</w:t>
            </w:r>
            <w:proofErr w:type="spellEnd"/>
            <w:r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,</w:t>
            </w:r>
            <w:r>
              <w:rPr>
                <w:rFonts w:ascii="Calibri" w:hAnsi="Calibri" w:cs="Calibri"/>
                <w:lang w:val="en-ID" w:eastAsia="en-ID"/>
              </w:rPr>
              <w:t xml:space="preserve"> </w:t>
            </w:r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0C41DA0" w14:textId="77777777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5EC1231" w14:textId="77777777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829E45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0EBC94" w14:textId="2DA0C740" w:rsidR="00A153D2" w:rsidRPr="00A65F9E" w:rsidRDefault="001351D7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maham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terkait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ntar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geolog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ingkung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fisi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i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pulau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permonde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termasu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esisi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laut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ratan</w:t>
            </w:r>
            <w:proofErr w:type="spellEnd"/>
            <w:r w:rsidR="00A153D2"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4FDC512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37DB424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874CA55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382DF17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7EB568BE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1C0B1ED" w14:textId="45D8E5A2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</w:t>
            </w:r>
            <w:r w:rsidR="001351D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(2x50’)]</w:t>
            </w:r>
          </w:p>
          <w:p w14:paraId="78768C96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6FC5F3C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A65F9E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153D2" w:rsidRPr="00A65F9E" w:rsidRDefault="00A153D2" w:rsidP="008528B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2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8</w:t>
            </w:r>
          </w:p>
          <w:p w14:paraId="01BB08F0" w14:textId="77777777" w:rsidR="00A153D2" w:rsidRPr="00A65F9E" w:rsidRDefault="00A153D2" w:rsidP="008528B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C44A748" w14:textId="42059F7D" w:rsidR="00A153D2" w:rsidRPr="00A65F9E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</w:t>
            </w:r>
            <w:r w:rsidR="001351D7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X2X60’)</w:t>
            </w:r>
          </w:p>
          <w:p w14:paraId="10D23885" w14:textId="77777777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1F005CA" w14:textId="1B70DBF1" w:rsidR="00A153D2" w:rsidRPr="00A65F9E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6098CECB" w14:textId="77777777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4A9E95C" w14:textId="61421AFC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65F9E" w:rsidRPr="00A65F9E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A153D2" w:rsidRPr="00A65F9E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A153D2" w:rsidRPr="00A65F9E" w:rsidRDefault="00A153D2" w:rsidP="00A153D2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CB77F61" w14:textId="29F57A9C" w:rsidR="00A153D2" w:rsidRPr="00A65F9E" w:rsidRDefault="001351D7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Mampu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otens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umber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ya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lam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pert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inyak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gas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mi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mineral, dan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anekaragaman</w:t>
            </w:r>
            <w:proofErr w:type="spellEnd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hayat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82FB81E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B74711" w14:textId="77777777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n Tes</w:t>
            </w:r>
            <w:proofErr w:type="gram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672E2DDE" w14:textId="77777777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1A27D8E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D981FC" w14:textId="7603DCAE" w:rsidR="00A153D2" w:rsidRPr="00A65F9E" w:rsidRDefault="00A153D2" w:rsidP="00A153D2">
            <w:pPr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ampu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engetahui</w:t>
            </w:r>
            <w:proofErr w:type="spellEnd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potensi</w:t>
            </w:r>
            <w:proofErr w:type="spellEnd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umber</w:t>
            </w:r>
            <w:proofErr w:type="spellEnd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daya</w:t>
            </w:r>
            <w:proofErr w:type="spellEnd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alam</w:t>
            </w:r>
            <w:proofErr w:type="spellEnd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seperti</w:t>
            </w:r>
            <w:proofErr w:type="spellEnd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minyak</w:t>
            </w:r>
            <w:proofErr w:type="spellEnd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dan gas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bumi</w:t>
            </w:r>
            <w:proofErr w:type="spellEnd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, mineral, dan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keanekaragaman</w:t>
            </w:r>
            <w:proofErr w:type="spellEnd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 xml:space="preserve"> </w:t>
            </w:r>
            <w:proofErr w:type="spellStart"/>
            <w:r w:rsidR="001351D7" w:rsidRPr="00A65F9E">
              <w:rPr>
                <w:rFonts w:ascii="Calibri" w:hAnsi="Calibri" w:cs="Calibri"/>
                <w:color w:val="000000" w:themeColor="text1"/>
                <w:sz w:val="22"/>
                <w:szCs w:val="22"/>
                <w:lang w:val="en-ID" w:eastAsia="en-ID"/>
              </w:rPr>
              <w:t>hayat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EE27956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155CC9B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973385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AA04DA9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2D005CB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17AF577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B274966" w14:textId="77777777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07FAE26" w14:textId="77777777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63D942AA" w14:textId="5A001703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5</w:t>
            </w:r>
          </w:p>
        </w:tc>
        <w:tc>
          <w:tcPr>
            <w:tcW w:w="847" w:type="pct"/>
          </w:tcPr>
          <w:p w14:paraId="6BCF051B" w14:textId="08A5AF27" w:rsidR="00A153D2" w:rsidRPr="00A65F9E" w:rsidRDefault="00A153D2" w:rsidP="008528B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3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 8</w:t>
            </w:r>
          </w:p>
          <w:p w14:paraId="0003BEE5" w14:textId="77777777" w:rsidR="00A153D2" w:rsidRPr="00A65F9E" w:rsidRDefault="00A153D2" w:rsidP="008528B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belas</w:t>
            </w:r>
            <w:proofErr w:type="spellEnd"/>
          </w:p>
          <w:p w14:paraId="2ABF01D4" w14:textId="77777777" w:rsidR="00A153D2" w:rsidRPr="00A65F9E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6C82FF6" w14:textId="722BC191" w:rsidR="00A153D2" w:rsidRPr="00A65F9E" w:rsidRDefault="00A153D2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65F998A8" w14:textId="77777777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597705" w14:textId="33625354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ED1FF3" w14:textId="77777777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A153D2" w:rsidRPr="00A65F9E" w14:paraId="4C371935" w14:textId="77777777" w:rsidTr="00A153D2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A65F9E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shd w:val="clear" w:color="auto" w:fill="auto"/>
          </w:tcPr>
          <w:p w14:paraId="4A92A12B" w14:textId="547E5F2F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Akhir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A65F9E" w:rsidRDefault="00A153D2" w:rsidP="00A153D2">
            <w:pPr>
              <w:ind w:left="-31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Uji</w:t>
            </w:r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58763CC" w14:textId="5222101D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Tes: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dan </w:t>
            </w:r>
            <w:proofErr w:type="spellStart"/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A153D2" w:rsidRPr="00A65F9E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206E43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132E138" w14:textId="47F62E7B" w:rsidR="00A153D2" w:rsidRPr="00A65F9E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Uji</w:t>
            </w:r>
          </w:p>
          <w:p w14:paraId="39FE3706" w14:textId="3CCBE94E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88EE18E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</w:p>
          <w:p w14:paraId="1C700517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0800A9E" w14:textId="77777777" w:rsidR="00A153D2" w:rsidRPr="00A65F9E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A65F9E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B23F8E9" w14:textId="77777777" w:rsidR="00A153D2" w:rsidRPr="00A65F9E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atau</w:t>
            </w:r>
            <w:proofErr w:type="spellEnd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ak</w:t>
            </w:r>
            <w:proofErr w:type="spellEnd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A65F9E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91BBEA" w14:textId="3A422ADF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153D2" w:rsidRPr="00A65F9E" w:rsidRDefault="00A153D2" w:rsidP="008528BC">
            <w:pPr>
              <w:pStyle w:val="ListParagraph"/>
              <w:numPr>
                <w:ilvl w:val="0"/>
                <w:numId w:val="1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r w:rsidRPr="00A65F9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A65F9E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6</w:t>
            </w:r>
          </w:p>
          <w:p w14:paraId="26F13BB2" w14:textId="77777777" w:rsidR="00A153D2" w:rsidRPr="00A65F9E" w:rsidRDefault="00A153D2" w:rsidP="008528BC">
            <w:pPr>
              <w:pStyle w:val="ListParagraph"/>
              <w:numPr>
                <w:ilvl w:val="0"/>
                <w:numId w:val="1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ingga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 lima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F8BE579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9E2FEF0" w14:textId="60E4AF86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Pr="00A65F9E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Pustaka Utama (PU)</w:t>
            </w:r>
          </w:p>
          <w:p w14:paraId="53307524" w14:textId="77777777" w:rsidR="00A153D2" w:rsidRPr="00A65F9E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5B0B7D" w14:textId="050ABB80" w:rsidR="00A153D2" w:rsidRPr="00A65F9E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[Pustaka </w:t>
            </w:r>
            <w:proofErr w:type="spellStart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A65F9E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A65F9E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A65F9E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A65F9E" w:rsidRDefault="008F35CC" w:rsidP="00DB43AE">
      <w:pPr>
        <w:jc w:val="both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 w:eastAsia="x-none"/>
        </w:rPr>
      </w:pPr>
    </w:p>
    <w:p w14:paraId="448E32B3" w14:textId="77777777" w:rsidR="00A153D2" w:rsidRPr="00A65F9E" w:rsidRDefault="00A153D2" w:rsidP="00A153D2">
      <w:pPr>
        <w:autoSpaceDE/>
        <w:autoSpaceDN/>
        <w:rPr>
          <w:color w:val="000000" w:themeColor="text1"/>
          <w:sz w:val="24"/>
          <w:szCs w:val="24"/>
        </w:rPr>
      </w:pPr>
    </w:p>
    <w:p w14:paraId="4563A77E" w14:textId="5D8FADB6" w:rsidR="00A153D2" w:rsidRPr="00A65F9E" w:rsidRDefault="00A153D2" w:rsidP="00A153D2">
      <w:pPr>
        <w:autoSpaceDE/>
        <w:autoSpaceDN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sectPr w:rsidR="00A153D2" w:rsidRPr="00A65F9E" w:rsidSect="005E467A"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r w:rsidRPr="00A65F9E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Rubrik </w:t>
      </w:r>
      <w:proofErr w:type="spellStart"/>
      <w:r w:rsidRPr="00A65F9E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A65F9E" w:rsidRPr="00A65F9E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A65F9E" w:rsidRDefault="00A153D2" w:rsidP="00A153D2">
            <w:pPr>
              <w:autoSpaceDE/>
              <w:autoSpaceDN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L</w:t>
            </w:r>
          </w:p>
        </w:tc>
      </w:tr>
      <w:tr w:rsidR="00A65F9E" w:rsidRPr="00A65F9E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A65F9E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A65F9E" w:rsidRPr="00A65F9E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A65F9E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A65F9E" w:rsidRPr="00A65F9E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A65F9E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</w:tr>
      <w:tr w:rsidR="00A65F9E" w:rsidRPr="00A65F9E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A65F9E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A65F9E" w:rsidRPr="00A65F9E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A65F9E" w:rsidRDefault="00A153D2" w:rsidP="00A153D2">
            <w:pPr>
              <w:autoSpaceDE/>
              <w:autoSpaceDN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A65F9E" w:rsidRPr="00A65F9E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A65F9E" w:rsidRDefault="00A153D2" w:rsidP="00A153D2">
            <w:pPr>
              <w:autoSpaceDE/>
              <w:autoSpaceDN/>
              <w:jc w:val="right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A65F9E" w:rsidRDefault="00A153D2" w:rsidP="00A153D2">
            <w:pPr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A65F9E">
              <w:rPr>
                <w:rFonts w:ascii="Calibri" w:hAnsi="Calibri" w:cs="Calibri"/>
                <w:b/>
                <w:bCs/>
                <w:color w:val="000000" w:themeColor="text1"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A65F9E" w:rsidRDefault="00A153D2" w:rsidP="00A153D2">
      <w:pPr>
        <w:jc w:val="center"/>
        <w:rPr>
          <w:rFonts w:asciiTheme="minorHAnsi" w:hAnsiTheme="minorHAnsi"/>
          <w:bCs/>
          <w:iCs/>
          <w:color w:val="000000" w:themeColor="text1"/>
          <w:kern w:val="28"/>
          <w:sz w:val="22"/>
          <w:szCs w:val="22"/>
          <w:lang w:val="id-ID" w:eastAsia="x-none"/>
        </w:rPr>
      </w:pPr>
      <w:r w:rsidRPr="00A65F9E">
        <w:rPr>
          <w:noProof/>
          <w:color w:val="000000" w:themeColor="text1"/>
        </w:rPr>
        <w:drawing>
          <wp:inline distT="0" distB="0" distL="0" distR="0" wp14:anchorId="5649A183" wp14:editId="3786BEBD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A153D2" w:rsidRPr="00A65F9E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6C9B0" w14:textId="77777777" w:rsidR="00B8712A" w:rsidRDefault="00B8712A">
      <w:r>
        <w:separator/>
      </w:r>
    </w:p>
  </w:endnote>
  <w:endnote w:type="continuationSeparator" w:id="0">
    <w:p w14:paraId="494DD1BE" w14:textId="77777777" w:rsidR="00B8712A" w:rsidRDefault="00B87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110DF" w14:textId="77777777" w:rsidR="00B8712A" w:rsidRDefault="00B8712A">
      <w:r>
        <w:separator/>
      </w:r>
    </w:p>
  </w:footnote>
  <w:footnote w:type="continuationSeparator" w:id="0">
    <w:p w14:paraId="732784A2" w14:textId="77777777" w:rsidR="00B8712A" w:rsidRDefault="00B871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223C8"/>
    <w:multiLevelType w:val="multilevel"/>
    <w:tmpl w:val="D94E39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574DDB"/>
    <w:multiLevelType w:val="hybridMultilevel"/>
    <w:tmpl w:val="A87C3F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C877D3"/>
    <w:multiLevelType w:val="multilevel"/>
    <w:tmpl w:val="3F96E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EF2864"/>
    <w:multiLevelType w:val="multilevel"/>
    <w:tmpl w:val="9D461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74D4524"/>
    <w:multiLevelType w:val="multilevel"/>
    <w:tmpl w:val="91829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B31C4A"/>
    <w:multiLevelType w:val="multilevel"/>
    <w:tmpl w:val="15AA6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93471716">
    <w:abstractNumId w:val="2"/>
  </w:num>
  <w:num w:numId="2" w16cid:durableId="437020409">
    <w:abstractNumId w:val="3"/>
  </w:num>
  <w:num w:numId="3" w16cid:durableId="653143336">
    <w:abstractNumId w:val="6"/>
  </w:num>
  <w:num w:numId="4" w16cid:durableId="395397900">
    <w:abstractNumId w:val="5"/>
  </w:num>
  <w:num w:numId="5" w16cid:durableId="938560841">
    <w:abstractNumId w:val="4"/>
  </w:num>
  <w:num w:numId="6" w16cid:durableId="729884998">
    <w:abstractNumId w:val="0"/>
  </w:num>
  <w:num w:numId="7" w16cid:durableId="149948254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1130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51D7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4E4C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B695E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E143C"/>
    <w:rsid w:val="002F398F"/>
    <w:rsid w:val="002F3FC3"/>
    <w:rsid w:val="002F5DE8"/>
    <w:rsid w:val="00303643"/>
    <w:rsid w:val="003044EF"/>
    <w:rsid w:val="00305791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342B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A3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4759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B69AC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4E89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27A05"/>
    <w:rsid w:val="00532538"/>
    <w:rsid w:val="00532E52"/>
    <w:rsid w:val="005342B5"/>
    <w:rsid w:val="00534698"/>
    <w:rsid w:val="00537022"/>
    <w:rsid w:val="00543112"/>
    <w:rsid w:val="005441F8"/>
    <w:rsid w:val="0054554E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03FAA"/>
    <w:rsid w:val="006043B2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1739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530E"/>
    <w:rsid w:val="006B6600"/>
    <w:rsid w:val="006B7279"/>
    <w:rsid w:val="006B7907"/>
    <w:rsid w:val="006C0784"/>
    <w:rsid w:val="006C2942"/>
    <w:rsid w:val="006C3B03"/>
    <w:rsid w:val="006C5746"/>
    <w:rsid w:val="006C5D74"/>
    <w:rsid w:val="006C6E7F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4AFD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1E02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8BC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6BE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01D1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6045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3283D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45DB"/>
    <w:rsid w:val="00A5572A"/>
    <w:rsid w:val="00A564B1"/>
    <w:rsid w:val="00A57624"/>
    <w:rsid w:val="00A5770E"/>
    <w:rsid w:val="00A65F9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D5078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17093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8712A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29C"/>
    <w:rsid w:val="00C46EC3"/>
    <w:rsid w:val="00C503E7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868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66B4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B80"/>
    <w:rsid w:val="00E85FB6"/>
    <w:rsid w:val="00E861E7"/>
    <w:rsid w:val="00E8687D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88B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  <w15:chartTrackingRefBased/>
  <w15:docId w15:val="{F9A5CDEB-87BF-488E-AB36-EB6033831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customStyle="1" w:styleId="BodyChar">
    <w:name w:val="Body Char"/>
    <w:link w:val="BodyCharChar"/>
    <w:rsid w:val="006043B2"/>
    <w:pPr>
      <w:tabs>
        <w:tab w:val="left" w:pos="567"/>
      </w:tabs>
      <w:jc w:val="both"/>
    </w:pPr>
    <w:rPr>
      <w:rFonts w:ascii="Times" w:hAnsi="Times"/>
      <w:color w:val="000000"/>
      <w:sz w:val="22"/>
      <w:szCs w:val="22"/>
      <w:lang w:val="en-GB"/>
    </w:rPr>
  </w:style>
  <w:style w:type="character" w:customStyle="1" w:styleId="BodyCharChar">
    <w:name w:val="Body Char Char"/>
    <w:link w:val="BodyChar"/>
    <w:rsid w:val="006043B2"/>
    <w:rPr>
      <w:rFonts w:ascii="Times" w:hAnsi="Times"/>
      <w:color w:val="000000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9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Geostatistik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6666688"/>
        <c:axId val="526671488"/>
      </c:radarChart>
      <c:catAx>
        <c:axId val="5266666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71488"/>
        <c:crosses val="autoZero"/>
        <c:auto val="1"/>
        <c:lblAlgn val="ctr"/>
        <c:lblOffset val="100"/>
        <c:noMultiLvlLbl val="0"/>
      </c:catAx>
      <c:valAx>
        <c:axId val="526671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66666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6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4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E98F7-7A18-4CC0-AFB8-619895E07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8</Pages>
  <Words>1592</Words>
  <Characters>908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0651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Rahmat Abdillah</cp:lastModifiedBy>
  <cp:revision>15</cp:revision>
  <cp:lastPrinted>2000-08-06T21:38:00Z</cp:lastPrinted>
  <dcterms:created xsi:type="dcterms:W3CDTF">2023-06-02T08:47:00Z</dcterms:created>
  <dcterms:modified xsi:type="dcterms:W3CDTF">2023-06-24T02:48:00Z</dcterms:modified>
  <cp:category>Kurikulum;Document;Draft</cp:category>
  <cp:contentStatus>RPS Mata Kuliah</cp:contentStatus>
</cp:coreProperties>
</file>